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55F43EB3" w:rsidR="001C123B" w:rsidRPr="00891DA2" w:rsidRDefault="00EA1785" w:rsidP="00891DA2">
      <w:pPr>
        <w:pStyle w:val="Heading1"/>
      </w:pPr>
      <w:r w:rsidRPr="00891DA2">
        <w:t xml:space="preserve">Degree Schedule – </w:t>
      </w:r>
      <w:r w:rsidR="00E44E69">
        <w:t>Graduate Certificate in</w:t>
      </w:r>
      <w:r w:rsidR="00ED6206">
        <w:t xml:space="preserve"> Frontiers in Optics and Photonics</w:t>
      </w:r>
    </w:p>
    <w:p w14:paraId="7C595A9C" w14:textId="77777777" w:rsidR="003E50D3" w:rsidRDefault="003E50D3" w:rsidP="003E50D3">
      <w:pPr>
        <w:pStyle w:val="GSExplanation"/>
      </w:pPr>
      <w:r>
        <w:t xml:space="preserve">Due one semester prior to completing certificate requirements.  </w:t>
      </w:r>
    </w:p>
    <w:p w14:paraId="0AF60D7C" w14:textId="77777777" w:rsidR="003E50D3" w:rsidRDefault="003E50D3" w:rsidP="003E50D3">
      <w:pPr>
        <w:pStyle w:val="GSExplanation"/>
      </w:pPr>
      <w:r w:rsidRPr="00BC3864">
        <w:rPr>
          <w:b/>
          <w:bCs/>
        </w:rPr>
        <w:t>Students:</w:t>
      </w:r>
      <w:r>
        <w:t xml:space="preserve">  Complete the form in Microsoft Word and email the docx file to your </w:t>
      </w:r>
      <w:hyperlink r:id="rId9" w:anchor="certificate" w:history="1">
        <w:r w:rsidRPr="00E84704">
          <w:rPr>
            <w:rStyle w:val="Hyperlink"/>
          </w:rPr>
          <w:t>graduate program director or assistant.</w:t>
        </w:r>
      </w:hyperlink>
    </w:p>
    <w:p w14:paraId="1C6FF670" w14:textId="77777777" w:rsidR="003E50D3" w:rsidRPr="00D91908" w:rsidRDefault="003E50D3" w:rsidP="003E50D3">
      <w:pPr>
        <w:pStyle w:val="GSExplanation"/>
      </w:pPr>
      <w:r w:rsidRPr="00BC3864">
        <w:rPr>
          <w:b/>
          <w:bCs/>
        </w:rPr>
        <w:t>Graduate program:</w:t>
      </w:r>
      <w:r>
        <w:t xml:space="preserve">  Review the information provided, indicate your approval as noted, and </w:t>
      </w:r>
      <w:hyperlink r:id="rId10" w:history="1">
        <w:r w:rsidRPr="00BC3864">
          <w:rPr>
            <w:rStyle w:val="Hyperlink"/>
          </w:rPr>
          <w:t>submit to the Graduate School</w:t>
        </w:r>
      </w:hyperlink>
      <w:r>
        <w:t xml:space="preserve"> online. (</w:t>
      </w:r>
      <w:proofErr w:type="gramStart"/>
      <w:r>
        <w:t>link</w:t>
      </w:r>
      <w:proofErr w:type="gramEnd"/>
      <w:r>
        <w:t xml:space="preserve"> only accessible to Graduate Program staff)</w:t>
      </w:r>
    </w:p>
    <w:p w14:paraId="06D74DB3" w14:textId="2C5EC1F0" w:rsidR="00D91908" w:rsidRPr="00A82627" w:rsidRDefault="00ED6206" w:rsidP="00D91908">
      <w:pPr>
        <w:pStyle w:val="GSExplanation"/>
      </w:pPr>
      <w:r>
        <w:t>The graduate certificate in “Frontiers in Optics and Photonics” aims at developing the foundation of Integrated photonics, Nano optics, Computational electromagnetics, Quantum optics, Optical wave propagation in complex media. Based on these skills, students can explore applications in telecommunications, biophotonics, quantum computing, sensing and imaging. Students earning this certificate will be able to solve open-ended problems in one or more of the following topics: integrated photonics, plasmonics, electromagnetism, Fourier optics, microwave engineering, antenna engineering. Students earning this certificate will be able to design some of the basic elements of integrated optical devices such as waveguides, resonators, modulators, and beam splitters. This is a nine-credit certificate.</w:t>
      </w:r>
    </w:p>
    <w:p w14:paraId="0CCC722B" w14:textId="77777777" w:rsidR="00A82627" w:rsidRPr="00891DA2" w:rsidRDefault="00ED41FE" w:rsidP="00891DA2">
      <w:pPr>
        <w:pStyle w:val="Heading2"/>
      </w:pPr>
      <w:bookmarkStart w:id="0" w:name="_heading=h.30j0zll" w:colFirst="0" w:colLast="0"/>
      <w:bookmarkEnd w:id="0"/>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1"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1"/>
      <w:r w:rsidRPr="00A81C01">
        <w:t xml:space="preserve">, </w:t>
      </w:r>
      <w:bookmarkStart w:id="2"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2"/>
    </w:p>
    <w:p w14:paraId="320BBD07" w14:textId="77777777" w:rsidR="006307A9" w:rsidRDefault="001C123B" w:rsidP="00ED41FE">
      <w:pPr>
        <w:pStyle w:val="GSInformationTable"/>
        <w:rPr>
          <w:rStyle w:val="GSGreyTExt"/>
        </w:rPr>
      </w:pPr>
      <w:r>
        <w:t>M-Number (M12345678)</w:t>
      </w:r>
      <w:r>
        <w:tab/>
        <w:t>M</w:t>
      </w:r>
      <w:bookmarkStart w:id="3" w:name="OLE_LINK3"/>
      <w:r w:rsidRPr="004C2FBA">
        <w:rPr>
          <w:rStyle w:val="GSGreyTExt"/>
        </w:rPr>
        <w:fldChar w:fldCharType="begin">
          <w:ffData>
            <w:name w:val="Mnumber"/>
            <w:enabled/>
            <w:calcOnExit w:val="0"/>
            <w:textInput>
              <w:type w:val="number"/>
              <w:maxLength w:val="8"/>
              <w:format w:val="00000000"/>
            </w:textInput>
          </w:ffData>
        </w:fldChar>
      </w:r>
      <w:bookmarkStart w:id="4"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3"/>
      <w:bookmarkEnd w:id="4"/>
    </w:p>
    <w:p w14:paraId="4C03118F" w14:textId="77777777" w:rsidR="003E50D3" w:rsidRDefault="003E50D3" w:rsidP="003E50D3">
      <w:pPr>
        <w:pStyle w:val="GSExplanation"/>
      </w:pPr>
      <w:r w:rsidRPr="00D22CD5">
        <w:t xml:space="preserve">Your name will be printed on your certificate as it appears in our </w:t>
      </w:r>
      <w:proofErr w:type="gramStart"/>
      <w:r w:rsidRPr="00D22CD5">
        <w:t>University</w:t>
      </w:r>
      <w:proofErr w:type="gramEnd"/>
      <w:r w:rsidRPr="00D22CD5">
        <w:t xml:space="preserve"> records with either your legal or preferred </w:t>
      </w:r>
      <w:r>
        <w:t xml:space="preserve">first </w:t>
      </w:r>
      <w:r w:rsidRPr="00D22CD5">
        <w:t xml:space="preserve">name. Please choose how you would like your name to appear on your certificate and type it in full. Students may contact the </w:t>
      </w:r>
      <w:hyperlink r:id="rId11" w:history="1">
        <w:r w:rsidRPr="00316D07">
          <w:rPr>
            <w:rStyle w:val="Hyperlink"/>
          </w:rPr>
          <w:t>Registrar’s Office</w:t>
        </w:r>
      </w:hyperlink>
      <w:r w:rsidRPr="00D22CD5">
        <w:t xml:space="preserve"> to change their preferred name; employees may contact Human Resources.</w:t>
      </w:r>
    </w:p>
    <w:p w14:paraId="2CC58486" w14:textId="77777777" w:rsidR="003E50D3" w:rsidRDefault="003E50D3" w:rsidP="003E50D3">
      <w:pPr>
        <w:pStyle w:val="GSInformationTable"/>
      </w:pPr>
      <w:r>
        <w:t>Selection for name</w:t>
      </w:r>
      <w:r>
        <w:tab/>
      </w:r>
      <w:sdt>
        <w:sdtPr>
          <w:alias w:val="Name on certificate"/>
          <w:tag w:val="Name on certificate"/>
          <w:id w:val="-729609481"/>
          <w:placeholder>
            <w:docPart w:val="2F10830C49A2431B8281E14956E5F705"/>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3079DFE6" w14:textId="77777777" w:rsidR="003E50D3" w:rsidRDefault="003E50D3" w:rsidP="003E50D3">
      <w:pPr>
        <w:pStyle w:val="GSInformationTable"/>
      </w:pPr>
      <w:r>
        <w:t>Typed name</w:t>
      </w:r>
      <w:r>
        <w:tab/>
      </w:r>
      <w:sdt>
        <w:sdtPr>
          <w:alias w:val="DiplomaName"/>
          <w:tag w:val="LName"/>
          <w:id w:val="-377466585"/>
          <w:placeholder>
            <w:docPart w:val="4DA205F04195403E8D7B0228AE6F3723"/>
          </w:placeholder>
          <w:showingPlcHdr/>
        </w:sdtPr>
        <w:sdtEndPr/>
        <w:sdtContent>
          <w:r>
            <w:rPr>
              <w:rStyle w:val="GSGreyTExt"/>
              <w:color w:val="767171" w:themeColor="background2" w:themeShade="80"/>
            </w:rPr>
            <w:t>Name as it should appear on certificate</w:t>
          </w:r>
        </w:sdtContent>
      </w:sdt>
    </w:p>
    <w:p w14:paraId="4E8F3E84" w14:textId="77777777" w:rsidR="003E50D3" w:rsidRDefault="003E50D3" w:rsidP="003E50D3">
      <w:pPr>
        <w:pStyle w:val="Heading2"/>
      </w:pPr>
      <w:r>
        <w:t>Certificate Mailing Information</w:t>
      </w:r>
    </w:p>
    <w:p w14:paraId="685E1E20" w14:textId="77777777" w:rsidR="003E50D3" w:rsidRDefault="003E50D3" w:rsidP="003E50D3">
      <w:r>
        <w:t>Your certificate will be mailed approximately six to eight weeks after the semester that all requirements have been met to the person and address that you provide below. If you request mailing to an address that you do not reside at, please indicate “in care of” and the name of the person living at the address. Please note that this will not update your regular mailing address at the University.</w:t>
      </w:r>
    </w:p>
    <w:p w14:paraId="7DB69919" w14:textId="77777777" w:rsidR="003E50D3" w:rsidRDefault="003E50D3" w:rsidP="003E50D3">
      <w:pPr>
        <w:pStyle w:val="GSInformationTable"/>
      </w:pPr>
      <w:r>
        <w:t>Mailing address</w:t>
      </w:r>
      <w:r>
        <w:tab/>
      </w:r>
      <w:sdt>
        <w:sdtPr>
          <w:alias w:val="Cert Mailing"/>
          <w:tag w:val="Cert Mailing"/>
          <w:id w:val="51208731"/>
          <w:placeholder>
            <w:docPart w:val="1CEAA4FEBF4F453BADD8FB7C818B2CA8"/>
          </w:placeholder>
          <w:showingPlcHdr/>
        </w:sdtPr>
        <w:sdtEndPr/>
        <w:sdtContent>
          <w:r>
            <w:rPr>
              <w:rStyle w:val="GSGreyTExt"/>
              <w:color w:val="767171" w:themeColor="background2" w:themeShade="80"/>
            </w:rPr>
            <w:t>Enter name and address of the person to mail your certificate</w:t>
          </w:r>
        </w:sdtContent>
      </w:sdt>
    </w:p>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B15F0E"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06A4097C" w14:textId="7DFB6B86" w:rsidR="00D22CD5" w:rsidRDefault="00284C22" w:rsidP="00D22CD5">
      <w:pPr>
        <w:pStyle w:val="ListParagraph"/>
        <w:numPr>
          <w:ilvl w:val="0"/>
          <w:numId w:val="5"/>
        </w:numPr>
      </w:pPr>
      <w:r w:rsidRPr="00D22CD5">
        <w:lastRenderedPageBreak/>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12C2A7C1" w:rsidR="008F00E1" w:rsidRPr="00A81C01" w:rsidRDefault="00672F50" w:rsidP="00891DA2">
      <w:pPr>
        <w:pStyle w:val="Heading2"/>
      </w:pPr>
      <w:r>
        <w:t>Required Coursework</w:t>
      </w:r>
      <w:r w:rsidR="00A175EC">
        <w:t xml:space="preserve"> (</w:t>
      </w:r>
      <w:r w:rsidR="00ED6206">
        <w:t>3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303E8EA6" w:rsidR="00491B2D" w:rsidRDefault="00ED6206" w:rsidP="002D2003">
            <w:pPr>
              <w:pStyle w:val="GSTableCenter"/>
            </w:pPr>
            <w:r>
              <w:t>PH4292 / MSE 4292</w:t>
            </w:r>
          </w:p>
        </w:tc>
        <w:tc>
          <w:tcPr>
            <w:tcW w:w="5310" w:type="dxa"/>
            <w:vAlign w:val="center"/>
          </w:tcPr>
          <w:p w14:paraId="63F73327" w14:textId="3491CC03" w:rsidR="00491B2D" w:rsidRDefault="00ED6206" w:rsidP="002D2003">
            <w:pPr>
              <w:pStyle w:val="GSTableLeft"/>
            </w:pPr>
            <w:r>
              <w:t>Photonic Materials</w:t>
            </w:r>
          </w:p>
        </w:tc>
        <w:tc>
          <w:tcPr>
            <w:tcW w:w="1350" w:type="dxa"/>
            <w:vAlign w:val="center"/>
          </w:tcPr>
          <w:p w14:paraId="1D72429A" w14:textId="04AA77EC" w:rsidR="00491B2D" w:rsidRDefault="00ED6206" w:rsidP="002D2003">
            <w:pPr>
              <w:pStyle w:val="GSTableCenter"/>
            </w:pPr>
            <w:r>
              <w:t>3</w:t>
            </w:r>
          </w:p>
        </w:tc>
      </w:tr>
    </w:tbl>
    <w:p w14:paraId="5EBCEECD" w14:textId="775497F2" w:rsidR="00A175EC" w:rsidRPr="00A81C01" w:rsidRDefault="00A175EC" w:rsidP="00891DA2">
      <w:pPr>
        <w:pStyle w:val="Heading2"/>
      </w:pPr>
      <w:r>
        <w:t>Elective Coursework (</w:t>
      </w:r>
      <w:r w:rsidR="00ED6206">
        <w:t>6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1E0292F2" w:rsidR="0027778D" w:rsidRDefault="00ED6206" w:rsidP="002D2003">
            <w:pPr>
              <w:pStyle w:val="GSTableCenter"/>
            </w:pPr>
            <w:r>
              <w:t>PH 5210</w:t>
            </w:r>
          </w:p>
        </w:tc>
        <w:tc>
          <w:tcPr>
            <w:tcW w:w="5310" w:type="dxa"/>
            <w:vAlign w:val="center"/>
          </w:tcPr>
          <w:p w14:paraId="33259B61" w14:textId="7E708D6C" w:rsidR="0027778D" w:rsidRDefault="00ED6206" w:rsidP="002D2003">
            <w:pPr>
              <w:pStyle w:val="GSTableLeft"/>
            </w:pPr>
            <w:r>
              <w:t>Electrodynamics I</w:t>
            </w:r>
          </w:p>
        </w:tc>
        <w:tc>
          <w:tcPr>
            <w:tcW w:w="1350" w:type="dxa"/>
            <w:vAlign w:val="center"/>
          </w:tcPr>
          <w:p w14:paraId="44C6AE2E" w14:textId="27EE32DE" w:rsidR="0027778D" w:rsidRDefault="0027778D"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26203F09" w:rsidR="0027778D" w:rsidRDefault="00ED6206" w:rsidP="002D2003">
            <w:pPr>
              <w:pStyle w:val="GSTableCenter"/>
            </w:pPr>
            <w:r>
              <w:t>PH 5151 / MSE 5151</w:t>
            </w:r>
          </w:p>
        </w:tc>
        <w:tc>
          <w:tcPr>
            <w:tcW w:w="5310" w:type="dxa"/>
            <w:vAlign w:val="center"/>
          </w:tcPr>
          <w:p w14:paraId="0C05FDD7" w14:textId="0FC50224" w:rsidR="0027778D" w:rsidRDefault="00ED6206" w:rsidP="002D2003">
            <w:pPr>
              <w:pStyle w:val="GSTableLeft"/>
            </w:pPr>
            <w:r>
              <w:t>Quantum Field Theory for Photonics and Materials</w:t>
            </w:r>
          </w:p>
        </w:tc>
        <w:tc>
          <w:tcPr>
            <w:tcW w:w="1350" w:type="dxa"/>
            <w:vAlign w:val="center"/>
          </w:tcPr>
          <w:p w14:paraId="5CE7EA75" w14:textId="13EFCA77" w:rsidR="0027778D" w:rsidRDefault="00ED6206" w:rsidP="002D2003">
            <w:pPr>
              <w:pStyle w:val="GSTableCenter"/>
            </w:pPr>
            <w:r>
              <w:t>3</w:t>
            </w:r>
          </w:p>
        </w:tc>
      </w:tr>
      <w:tr w:rsidR="00ED6206" w14:paraId="1873A784" w14:textId="77777777" w:rsidTr="002D2003">
        <w:sdt>
          <w:sdtPr>
            <w:alias w:val="Semester"/>
            <w:tag w:val="Semester"/>
            <w:id w:val="1938090047"/>
            <w:placeholder>
              <w:docPart w:val="CE7499AE2CAF4282BCD233822C875E6A"/>
            </w:placeholder>
            <w:showingPlcHdr/>
            <w:text/>
          </w:sdtPr>
          <w:sdtEndPr/>
          <w:sdtContent>
            <w:tc>
              <w:tcPr>
                <w:tcW w:w="1795" w:type="dxa"/>
                <w:vAlign w:val="center"/>
              </w:tcPr>
              <w:p w14:paraId="78112361" w14:textId="09123383"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48725C4" w14:textId="5F9A3FCE" w:rsidR="00ED6206" w:rsidRDefault="00ED6206" w:rsidP="002D2003">
            <w:pPr>
              <w:pStyle w:val="GSTableCenter"/>
            </w:pPr>
            <w:r>
              <w:t>PH 5410</w:t>
            </w:r>
          </w:p>
        </w:tc>
        <w:tc>
          <w:tcPr>
            <w:tcW w:w="5310" w:type="dxa"/>
            <w:vAlign w:val="center"/>
          </w:tcPr>
          <w:p w14:paraId="0FC0AED7" w14:textId="3A02B128" w:rsidR="00ED6206" w:rsidRDefault="00ED6206" w:rsidP="002D2003">
            <w:pPr>
              <w:pStyle w:val="GSTableLeft"/>
            </w:pPr>
            <w:r>
              <w:t>Quantum Mechanics I</w:t>
            </w:r>
          </w:p>
        </w:tc>
        <w:tc>
          <w:tcPr>
            <w:tcW w:w="1350" w:type="dxa"/>
            <w:vAlign w:val="center"/>
          </w:tcPr>
          <w:p w14:paraId="6E003163" w14:textId="25BEF521" w:rsidR="00ED6206" w:rsidRDefault="00ED6206" w:rsidP="002D2003">
            <w:pPr>
              <w:pStyle w:val="GSTableCenter"/>
            </w:pPr>
            <w:r>
              <w:t>3</w:t>
            </w:r>
          </w:p>
        </w:tc>
      </w:tr>
      <w:tr w:rsidR="00ED6206" w14:paraId="7514E51D" w14:textId="77777777" w:rsidTr="002D2003">
        <w:sdt>
          <w:sdtPr>
            <w:alias w:val="Semester"/>
            <w:tag w:val="Semester"/>
            <w:id w:val="-48925900"/>
            <w:placeholder>
              <w:docPart w:val="95EB01559E78419D88F1ECDAC3DF9D8E"/>
            </w:placeholder>
            <w:showingPlcHdr/>
            <w:text/>
          </w:sdtPr>
          <w:sdtEndPr/>
          <w:sdtContent>
            <w:tc>
              <w:tcPr>
                <w:tcW w:w="1795" w:type="dxa"/>
                <w:vAlign w:val="center"/>
              </w:tcPr>
              <w:p w14:paraId="64B34240" w14:textId="7EE1F21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C018085" w14:textId="0B6AB4EC" w:rsidR="00ED6206" w:rsidRDefault="00ED6206" w:rsidP="002D2003">
            <w:pPr>
              <w:pStyle w:val="GSTableCenter"/>
            </w:pPr>
            <w:r>
              <w:t>EE 5520</w:t>
            </w:r>
          </w:p>
        </w:tc>
        <w:tc>
          <w:tcPr>
            <w:tcW w:w="5310" w:type="dxa"/>
            <w:vAlign w:val="center"/>
          </w:tcPr>
          <w:p w14:paraId="70AC3E0A" w14:textId="2EACD2CC" w:rsidR="00ED6206" w:rsidRDefault="00ED6206" w:rsidP="002D2003">
            <w:pPr>
              <w:pStyle w:val="GSTableLeft"/>
            </w:pPr>
            <w:r>
              <w:t>Fourier Optics</w:t>
            </w:r>
          </w:p>
        </w:tc>
        <w:tc>
          <w:tcPr>
            <w:tcW w:w="1350" w:type="dxa"/>
            <w:vAlign w:val="center"/>
          </w:tcPr>
          <w:p w14:paraId="1AD4E9AA" w14:textId="29CEC171" w:rsidR="00ED6206" w:rsidRDefault="00ED6206" w:rsidP="002D2003">
            <w:pPr>
              <w:pStyle w:val="GSTableCenter"/>
            </w:pPr>
            <w:r>
              <w:t>3</w:t>
            </w:r>
          </w:p>
        </w:tc>
      </w:tr>
      <w:tr w:rsidR="00ED6206" w14:paraId="0AA2F9B2" w14:textId="77777777" w:rsidTr="002D2003">
        <w:sdt>
          <w:sdtPr>
            <w:alias w:val="Semester"/>
            <w:tag w:val="Semester"/>
            <w:id w:val="-279657346"/>
            <w:placeholder>
              <w:docPart w:val="C02F22F9A4D94142905DC6A3A9445B36"/>
            </w:placeholder>
            <w:showingPlcHdr/>
            <w:text/>
          </w:sdtPr>
          <w:sdtEndPr/>
          <w:sdtContent>
            <w:tc>
              <w:tcPr>
                <w:tcW w:w="1795" w:type="dxa"/>
                <w:vAlign w:val="center"/>
              </w:tcPr>
              <w:p w14:paraId="52292C85" w14:textId="4221E595"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109DC1B0" w14:textId="053CE04E" w:rsidR="00ED6206" w:rsidRDefault="00ED6206" w:rsidP="002D2003">
            <w:pPr>
              <w:pStyle w:val="GSTableCenter"/>
            </w:pPr>
            <w:r>
              <w:t>EE 5410</w:t>
            </w:r>
          </w:p>
        </w:tc>
        <w:tc>
          <w:tcPr>
            <w:tcW w:w="5310" w:type="dxa"/>
            <w:vAlign w:val="center"/>
          </w:tcPr>
          <w:p w14:paraId="0F1C2879" w14:textId="019461DA" w:rsidR="00ED6206" w:rsidRDefault="00ED6206" w:rsidP="002D2003">
            <w:pPr>
              <w:pStyle w:val="GSTableLeft"/>
            </w:pPr>
            <w:r>
              <w:t>Engineering Electromagnetics</w:t>
            </w:r>
          </w:p>
        </w:tc>
        <w:tc>
          <w:tcPr>
            <w:tcW w:w="1350" w:type="dxa"/>
            <w:vAlign w:val="center"/>
          </w:tcPr>
          <w:p w14:paraId="464971E3" w14:textId="7BDFC657" w:rsidR="00ED6206" w:rsidRDefault="00ED6206" w:rsidP="002D2003">
            <w:pPr>
              <w:pStyle w:val="GSTableCenter"/>
            </w:pPr>
            <w:r>
              <w:t>3</w:t>
            </w:r>
          </w:p>
        </w:tc>
      </w:tr>
      <w:tr w:rsidR="00ED6206" w14:paraId="0DDB935C" w14:textId="77777777" w:rsidTr="002D2003">
        <w:sdt>
          <w:sdtPr>
            <w:alias w:val="Semester"/>
            <w:tag w:val="Semester"/>
            <w:id w:val="-580457462"/>
            <w:placeholder>
              <w:docPart w:val="C5A2DBC170B449DB86E8E8D34370B499"/>
            </w:placeholder>
            <w:showingPlcHdr/>
            <w:text/>
          </w:sdtPr>
          <w:sdtEndPr/>
          <w:sdtContent>
            <w:tc>
              <w:tcPr>
                <w:tcW w:w="1795" w:type="dxa"/>
                <w:vAlign w:val="center"/>
              </w:tcPr>
              <w:p w14:paraId="3E6EF1B9" w14:textId="4AB0A78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13C28BD" w14:textId="36F60EC5" w:rsidR="00ED6206" w:rsidRDefault="00ED6206" w:rsidP="002D2003">
            <w:pPr>
              <w:pStyle w:val="GSTableCenter"/>
            </w:pPr>
            <w:r>
              <w:t>EE 5526</w:t>
            </w:r>
          </w:p>
        </w:tc>
        <w:tc>
          <w:tcPr>
            <w:tcW w:w="5310" w:type="dxa"/>
            <w:vAlign w:val="center"/>
          </w:tcPr>
          <w:p w14:paraId="3BF3AF08" w14:textId="02079AA2" w:rsidR="00ED6206" w:rsidRDefault="00ED6206" w:rsidP="002D2003">
            <w:pPr>
              <w:pStyle w:val="GSTableLeft"/>
            </w:pPr>
            <w:r>
              <w:t>Microwave Engineering</w:t>
            </w:r>
          </w:p>
        </w:tc>
        <w:tc>
          <w:tcPr>
            <w:tcW w:w="1350" w:type="dxa"/>
            <w:vAlign w:val="center"/>
          </w:tcPr>
          <w:p w14:paraId="0E8E8D9E" w14:textId="52C903F2" w:rsidR="00ED6206" w:rsidRDefault="00ED6206" w:rsidP="002D2003">
            <w:pPr>
              <w:pStyle w:val="GSTableCenter"/>
            </w:pPr>
            <w:r>
              <w:t>3</w:t>
            </w:r>
          </w:p>
        </w:tc>
      </w:tr>
      <w:tr w:rsidR="00ED6206" w14:paraId="6AD92FEC" w14:textId="77777777" w:rsidTr="002D2003">
        <w:sdt>
          <w:sdtPr>
            <w:alias w:val="Semester"/>
            <w:tag w:val="Semester"/>
            <w:id w:val="-2053066160"/>
            <w:placeholder>
              <w:docPart w:val="12F1010E05B24097B02404CE28D651A8"/>
            </w:placeholder>
            <w:showingPlcHdr/>
            <w:text/>
          </w:sdtPr>
          <w:sdtEndPr/>
          <w:sdtContent>
            <w:tc>
              <w:tcPr>
                <w:tcW w:w="1795" w:type="dxa"/>
                <w:vAlign w:val="center"/>
              </w:tcPr>
              <w:p w14:paraId="1030FDD1" w14:textId="04D82EC9" w:rsidR="00ED6206" w:rsidRDefault="00ED6206" w:rsidP="002D2003">
                <w:pPr>
                  <w:pStyle w:val="GSTableCenter"/>
                </w:pPr>
                <w:r w:rsidRPr="00A175EC">
                  <w:rPr>
                    <w:rStyle w:val="PlaceholderText"/>
                    <w:color w:val="767171" w:themeColor="background2" w:themeShade="80"/>
                  </w:rPr>
                  <w:t>Semester</w:t>
                </w:r>
              </w:p>
            </w:tc>
          </w:sdtContent>
        </w:sdt>
        <w:tc>
          <w:tcPr>
            <w:tcW w:w="1530" w:type="dxa"/>
            <w:vAlign w:val="center"/>
          </w:tcPr>
          <w:p w14:paraId="428601BC" w14:textId="55761E4D" w:rsidR="00ED6206" w:rsidRDefault="00ED6206" w:rsidP="002D2003">
            <w:pPr>
              <w:pStyle w:val="GSTableCenter"/>
            </w:pPr>
            <w:r>
              <w:t>EE 5528</w:t>
            </w:r>
          </w:p>
        </w:tc>
        <w:tc>
          <w:tcPr>
            <w:tcW w:w="5310" w:type="dxa"/>
            <w:vAlign w:val="center"/>
          </w:tcPr>
          <w:p w14:paraId="29FD55BA" w14:textId="100187AF" w:rsidR="00ED6206" w:rsidRDefault="00ED6206" w:rsidP="002D2003">
            <w:pPr>
              <w:pStyle w:val="GSTableLeft"/>
            </w:pPr>
            <w:r>
              <w:t>Antenna Engineering</w:t>
            </w:r>
          </w:p>
        </w:tc>
        <w:tc>
          <w:tcPr>
            <w:tcW w:w="1350" w:type="dxa"/>
            <w:vAlign w:val="center"/>
          </w:tcPr>
          <w:p w14:paraId="76CE7E88" w14:textId="04A93D00" w:rsidR="00ED6206" w:rsidRDefault="00ED6206" w:rsidP="002D2003">
            <w:pPr>
              <w:pStyle w:val="GSTableCenter"/>
            </w:pPr>
            <w:r>
              <w:t>3</w:t>
            </w:r>
          </w:p>
        </w:tc>
      </w:tr>
    </w:tbl>
    <w:p w14:paraId="3AA345B8" w14:textId="77777777" w:rsidR="00A175EC" w:rsidRPr="00A81C01" w:rsidRDefault="00044CDD" w:rsidP="00891DA2">
      <w:pPr>
        <w:pStyle w:val="Heading2"/>
      </w:pPr>
      <w:r>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B15F0E"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B15F0E"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B15F0E"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B15F0E"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01B6EFFE" w14:textId="71615779" w:rsidR="008F00E1" w:rsidRDefault="00964954" w:rsidP="00891DA2">
      <w:pPr>
        <w:pStyle w:val="Heading2"/>
      </w:pPr>
      <w:bookmarkStart w:id="5" w:name="_Hlk143005519"/>
      <w:r>
        <w:lastRenderedPageBreak/>
        <w:t>Approval</w:t>
      </w:r>
      <w:r w:rsidR="00EC5A59">
        <w:t>s</w:t>
      </w:r>
    </w:p>
    <w:p w14:paraId="7C27355F" w14:textId="77777777" w:rsidR="003E50D3" w:rsidRDefault="003E50D3" w:rsidP="003E50D3">
      <w:r w:rsidRPr="00BC3864">
        <w:rPr>
          <w:b/>
          <w:bCs/>
        </w:rPr>
        <w:t>Graduate program</w:t>
      </w:r>
      <w:r>
        <w:t>: indicate your approval by typing your name below (if possible). Uploading the form to the Graduate School indicates your approval even if the form fields are not available. The Graduate School approves the form after receipt and verification.</w:t>
      </w:r>
    </w:p>
    <w:bookmarkEnd w:id="5" w:displacedByCustomXml="next"/>
    <w:sdt>
      <w:sdtPr>
        <w:rPr>
          <w:color w:val="767171" w:themeColor="background2" w:themeShade="80"/>
        </w:rPr>
        <w:alias w:val="Approver name"/>
        <w:tag w:val="Approver name"/>
        <w:id w:val="1202283894"/>
        <w:placeholder>
          <w:docPart w:val="5F03A665F7B146AA99841FB665C62485"/>
        </w:placeholder>
        <w:showingPlcHdr/>
        <w:text/>
      </w:sdtPr>
      <w:sdtEndPr>
        <w:rPr>
          <w:color w:val="auto"/>
        </w:rPr>
      </w:sdtEndPr>
      <w:sdtContent>
        <w:p w14:paraId="07378429" w14:textId="77777777" w:rsidR="003E50D3" w:rsidRPr="00F226F8" w:rsidRDefault="003E50D3" w:rsidP="003E50D3">
          <w:pPr>
            <w:pStyle w:val="GSApproverLine"/>
          </w:pPr>
          <w:r w:rsidRPr="00F226F8">
            <w:rPr>
              <w:rStyle w:val="PlaceholderText"/>
              <w:color w:val="767171" w:themeColor="background2" w:themeShade="80"/>
            </w:rPr>
            <w:t>Type name of approver</w:t>
          </w:r>
        </w:p>
      </w:sdtContent>
    </w:sdt>
    <w:p w14:paraId="6269CF06" w14:textId="3C2D5AAB" w:rsidR="003E50D3" w:rsidRDefault="003E50D3" w:rsidP="003E50D3">
      <w:pPr>
        <w:pStyle w:val="GSApprovalLine"/>
        <w:spacing w:before="120"/>
      </w:pPr>
      <w:r w:rsidRPr="003E50D3">
        <w:t>Department chair, Physics OR Graduate Program Director, Frontiers in Optics and Photonics</w:t>
      </w:r>
      <w:r>
        <w:t xml:space="preserve"> </w:t>
      </w:r>
    </w:p>
    <w:p w14:paraId="10380382" w14:textId="77777777" w:rsidR="003E50D3" w:rsidRPr="00964954" w:rsidRDefault="003E50D3" w:rsidP="003E50D3">
      <w:pPr>
        <w:pStyle w:val="GSSpacer"/>
      </w:pPr>
    </w:p>
    <w:p w14:paraId="4FEB3C09" w14:textId="77777777" w:rsidR="003E50D3" w:rsidRPr="00964954" w:rsidRDefault="003E50D3" w:rsidP="003E50D3">
      <w:pPr>
        <w:pStyle w:val="GSApprovalLine"/>
      </w:pPr>
      <w:r>
        <w:t>Graduate School Approval</w:t>
      </w:r>
      <w:r>
        <w:tab/>
        <w:t>Date</w:t>
      </w:r>
    </w:p>
    <w:p w14:paraId="0E6B0CC0" w14:textId="77777777" w:rsidR="003E50D3" w:rsidRPr="00964954" w:rsidRDefault="003E50D3" w:rsidP="003E50D3"/>
    <w:p w14:paraId="609CAF61" w14:textId="569A6526" w:rsidR="00964954" w:rsidRDefault="00964954" w:rsidP="003E50D3"/>
    <w:p w14:paraId="0DA85FA1" w14:textId="77777777" w:rsidR="003E50D3" w:rsidRPr="003E50D3" w:rsidRDefault="003E50D3" w:rsidP="003E50D3"/>
    <w:p w14:paraId="5AA9ABD4" w14:textId="77777777" w:rsidR="003E50D3" w:rsidRPr="003E50D3" w:rsidRDefault="003E50D3" w:rsidP="003E50D3"/>
    <w:p w14:paraId="21F9C479" w14:textId="77777777" w:rsidR="003E50D3" w:rsidRPr="003E50D3" w:rsidRDefault="003E50D3" w:rsidP="003E50D3"/>
    <w:p w14:paraId="5ADCD50B" w14:textId="77777777" w:rsidR="003E50D3" w:rsidRPr="003E50D3" w:rsidRDefault="003E50D3" w:rsidP="003E50D3"/>
    <w:p w14:paraId="62A73B23" w14:textId="77777777" w:rsidR="003E50D3" w:rsidRPr="003E50D3" w:rsidRDefault="003E50D3" w:rsidP="003E50D3"/>
    <w:p w14:paraId="11C7DCC3" w14:textId="77777777" w:rsidR="003E50D3" w:rsidRPr="003E50D3" w:rsidRDefault="003E50D3" w:rsidP="003E50D3"/>
    <w:p w14:paraId="584EFD22" w14:textId="77777777" w:rsidR="003E50D3" w:rsidRPr="003E50D3" w:rsidRDefault="003E50D3" w:rsidP="003E50D3"/>
    <w:p w14:paraId="0618E40B" w14:textId="77777777" w:rsidR="003E50D3" w:rsidRPr="003E50D3" w:rsidRDefault="003E50D3" w:rsidP="003E50D3"/>
    <w:p w14:paraId="56814B98" w14:textId="77777777" w:rsidR="003E50D3" w:rsidRPr="003E50D3" w:rsidRDefault="003E50D3" w:rsidP="003E50D3"/>
    <w:p w14:paraId="16872897" w14:textId="77777777" w:rsidR="003E50D3" w:rsidRPr="003E50D3" w:rsidRDefault="003E50D3" w:rsidP="003E50D3"/>
    <w:p w14:paraId="05780148" w14:textId="77777777" w:rsidR="003E50D3" w:rsidRPr="003E50D3" w:rsidRDefault="003E50D3" w:rsidP="003E50D3"/>
    <w:p w14:paraId="0FBEA6B8" w14:textId="77777777" w:rsidR="003E50D3" w:rsidRDefault="003E50D3" w:rsidP="003E50D3"/>
    <w:p w14:paraId="6CB2C48F" w14:textId="212B9484" w:rsidR="003E50D3" w:rsidRPr="003E50D3" w:rsidRDefault="003E50D3" w:rsidP="003E50D3">
      <w:pPr>
        <w:tabs>
          <w:tab w:val="left" w:pos="6315"/>
        </w:tabs>
      </w:pPr>
      <w:r>
        <w:tab/>
      </w:r>
    </w:p>
    <w:sectPr w:rsidR="003E50D3" w:rsidRPr="003E50D3" w:rsidSect="00D313C3">
      <w:footerReference w:type="default" r:id="rId13"/>
      <w:footerReference w:type="first" r:id="rId14"/>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5EE7" w14:textId="77777777" w:rsidR="00313F9D" w:rsidRDefault="00313F9D" w:rsidP="004C2FBA">
      <w:r>
        <w:separator/>
      </w:r>
    </w:p>
  </w:endnote>
  <w:endnote w:type="continuationSeparator" w:id="0">
    <w:p w14:paraId="07C8020D" w14:textId="77777777" w:rsidR="00313F9D" w:rsidRDefault="00313F9D"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42C5" w14:textId="0835299F" w:rsidR="00313F9D" w:rsidRDefault="00313F9D" w:rsidP="00313F9D">
    <w:pPr>
      <w:pStyle w:val="Footer"/>
      <w:tabs>
        <w:tab w:val="clear" w:pos="4680"/>
        <w:tab w:val="center" w:pos="5040"/>
      </w:tabs>
    </w:pPr>
    <w:r>
      <w:tab/>
      <w:t>Catalog Year 202</w:t>
    </w:r>
    <w:r w:rsidR="00164FE3">
      <w:t>3</w:t>
    </w:r>
    <w:r>
      <w:t>-202</w:t>
    </w:r>
    <w:r w:rsidR="00164FE3">
      <w:t>4</w:t>
    </w:r>
    <w:r>
      <w:tab/>
    </w:r>
    <w:r>
      <w:fldChar w:fldCharType="begin"/>
    </w:r>
    <w:r>
      <w:instrText xml:space="preserve"> DATE \@ "M/d/yyyy h:mm:ss am/pm" </w:instrText>
    </w:r>
    <w:r>
      <w:fldChar w:fldCharType="separate"/>
    </w:r>
    <w:r w:rsidR="00B15F0E">
      <w:rPr>
        <w:noProof/>
      </w:rPr>
      <w:t>8/15/2023 3:24:36 PM</w:t>
    </w:r>
    <w:r>
      <w:fldChar w:fldCharType="end"/>
    </w:r>
  </w:p>
  <w:p w14:paraId="583543C0" w14:textId="286A6EE9" w:rsidR="00313F9D" w:rsidRDefault="00164FE3" w:rsidP="00D313C3">
    <w:pPr>
      <w:pStyle w:val="Footer"/>
      <w:tabs>
        <w:tab w:val="clear" w:pos="4680"/>
        <w:tab w:val="center" w:pos="5040"/>
      </w:tabs>
    </w:pPr>
    <w:r>
      <w:t xml:space="preserve">Updated </w:t>
    </w:r>
    <w:r w:rsidR="003E50D3">
      <w:rPr>
        <w:noProof/>
      </w:rPr>
      <w:t xml:space="preserve">8/1/2023 </w:t>
    </w:r>
    <w:r w:rsidR="00476503">
      <w:t>VM</w:t>
    </w:r>
    <w:r w:rsidR="00313F9D">
      <w:tab/>
    </w:r>
    <w:r w:rsidR="003E50D3">
      <w:t>Program</w:t>
    </w:r>
    <w:r w:rsidR="00313F9D">
      <w:t xml:space="preserve"> code: (</w:t>
    </w:r>
    <w:r w:rsidR="00F60D1A">
      <w:t>CFOP</w:t>
    </w:r>
    <w:r w:rsidR="00313F9D">
      <w:t>)</w:t>
    </w:r>
    <w:r w:rsidR="00313F9D">
      <w:tab/>
      <w:t xml:space="preserve">Page </w:t>
    </w:r>
    <w:r w:rsidR="00313F9D">
      <w:fldChar w:fldCharType="begin"/>
    </w:r>
    <w:r w:rsidR="00313F9D">
      <w:instrText xml:space="preserve"> PAGE   \* MERGEFORMAT </w:instrText>
    </w:r>
    <w:r w:rsidR="00313F9D">
      <w:fldChar w:fldCharType="separate"/>
    </w:r>
    <w:r w:rsidR="00313F9D">
      <w:rPr>
        <w:noProof/>
      </w:rPr>
      <w:t>2</w:t>
    </w:r>
    <w:r w:rsidR="00313F9D">
      <w:rPr>
        <w:noProof/>
      </w:rPr>
      <w:fldChar w:fldCharType="end"/>
    </w:r>
    <w:r w:rsidR="00313F9D">
      <w:rPr>
        <w:noProof/>
      </w:rPr>
      <w:t xml:space="preserve"> of </w:t>
    </w:r>
    <w:r w:rsidR="00313F9D">
      <w:rPr>
        <w:noProof/>
      </w:rPr>
      <w:fldChar w:fldCharType="begin"/>
    </w:r>
    <w:r w:rsidR="00313F9D">
      <w:rPr>
        <w:noProof/>
      </w:rPr>
      <w:instrText xml:space="preserve"> NUMPAGES   \* MERGEFORMAT </w:instrText>
    </w:r>
    <w:r w:rsidR="00313F9D">
      <w:rPr>
        <w:noProof/>
      </w:rPr>
      <w:fldChar w:fldCharType="separate"/>
    </w:r>
    <w:r w:rsidR="00313F9D">
      <w:rPr>
        <w:noProof/>
      </w:rPr>
      <w:t>3</w:t>
    </w:r>
    <w:r w:rsidR="00313F9D">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FD21" w14:textId="77777777" w:rsidR="00313F9D" w:rsidRDefault="00313F9D" w:rsidP="006F7802">
    <w:pPr>
      <w:pStyle w:val="Footer"/>
    </w:pPr>
    <w:r>
      <w:tab/>
    </w:r>
    <w:r>
      <w:tab/>
    </w:r>
  </w:p>
  <w:p w14:paraId="14A2B009" w14:textId="13E9898F" w:rsidR="00313F9D" w:rsidRDefault="00313F9D" w:rsidP="006F7802">
    <w:pPr>
      <w:pStyle w:val="Footer"/>
    </w:pPr>
    <w:r>
      <w:t>Updated 6/21/2019 ddc</w:t>
    </w:r>
    <w:r>
      <w:tab/>
    </w:r>
    <w:r>
      <w:tab/>
    </w:r>
    <w:r>
      <w:fldChar w:fldCharType="begin"/>
    </w:r>
    <w:r>
      <w:instrText xml:space="preserve"> DATE \@ "M/d/yyyy h:mm:ss am/pm" </w:instrText>
    </w:r>
    <w:r>
      <w:fldChar w:fldCharType="separate"/>
    </w:r>
    <w:r w:rsidR="00B15F0E">
      <w:rPr>
        <w:noProof/>
      </w:rPr>
      <w:t>8/15/2023 3:24:36 P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3033" w14:textId="77777777" w:rsidR="00313F9D" w:rsidRDefault="00313F9D" w:rsidP="004C2FBA">
      <w:r>
        <w:separator/>
      </w:r>
    </w:p>
  </w:footnote>
  <w:footnote w:type="continuationSeparator" w:id="0">
    <w:p w14:paraId="6B488224" w14:textId="77777777" w:rsidR="00313F9D" w:rsidRDefault="00313F9D"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133391">
    <w:abstractNumId w:val="0"/>
  </w:num>
  <w:num w:numId="2" w16cid:durableId="340665277">
    <w:abstractNumId w:val="3"/>
  </w:num>
  <w:num w:numId="3" w16cid:durableId="103306427">
    <w:abstractNumId w:val="2"/>
  </w:num>
  <w:num w:numId="4" w16cid:durableId="1738623455">
    <w:abstractNumId w:val="1"/>
  </w:num>
  <w:num w:numId="5" w16cid:durableId="1831023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RechheW65f19KUEwxDIOfZYxrl6wUvUsm0+gzYFjo0+QjUOpjiUzVupxyFZfAFZohYMquyjE4Qbfc5IfO8Wg==" w:salt="Dl2V52j+F1dZFlsI339ZHA=="/>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a1NLY0MDA1NjZQ0lEKTi0uzszPAykwrAUAsyLVGywAAAA="/>
  </w:docVars>
  <w:rsids>
    <w:rsidRoot w:val="00696FD9"/>
    <w:rsid w:val="00016D20"/>
    <w:rsid w:val="00035C61"/>
    <w:rsid w:val="0004431E"/>
    <w:rsid w:val="00044CDD"/>
    <w:rsid w:val="00073393"/>
    <w:rsid w:val="000758C7"/>
    <w:rsid w:val="00077677"/>
    <w:rsid w:val="00121117"/>
    <w:rsid w:val="00164FE3"/>
    <w:rsid w:val="001A67F6"/>
    <w:rsid w:val="001C123B"/>
    <w:rsid w:val="001F2DB9"/>
    <w:rsid w:val="001F710C"/>
    <w:rsid w:val="00262DDD"/>
    <w:rsid w:val="0027778D"/>
    <w:rsid w:val="00284C22"/>
    <w:rsid w:val="002D2003"/>
    <w:rsid w:val="00311F9C"/>
    <w:rsid w:val="00313F9D"/>
    <w:rsid w:val="00382104"/>
    <w:rsid w:val="003D7F57"/>
    <w:rsid w:val="003E50D3"/>
    <w:rsid w:val="00476503"/>
    <w:rsid w:val="00477DF6"/>
    <w:rsid w:val="00484E88"/>
    <w:rsid w:val="00491B2D"/>
    <w:rsid w:val="004C2FBA"/>
    <w:rsid w:val="004E7C3E"/>
    <w:rsid w:val="00503C8A"/>
    <w:rsid w:val="00593F2D"/>
    <w:rsid w:val="005962C8"/>
    <w:rsid w:val="00600FDA"/>
    <w:rsid w:val="006307A9"/>
    <w:rsid w:val="00665968"/>
    <w:rsid w:val="00672F50"/>
    <w:rsid w:val="006742A4"/>
    <w:rsid w:val="0068434F"/>
    <w:rsid w:val="00696FD9"/>
    <w:rsid w:val="006D3DA1"/>
    <w:rsid w:val="006E3D8A"/>
    <w:rsid w:val="006F7802"/>
    <w:rsid w:val="006F7DC3"/>
    <w:rsid w:val="007C236A"/>
    <w:rsid w:val="00861520"/>
    <w:rsid w:val="00885004"/>
    <w:rsid w:val="00891DA2"/>
    <w:rsid w:val="008C34A0"/>
    <w:rsid w:val="008F00E1"/>
    <w:rsid w:val="0090482E"/>
    <w:rsid w:val="00964954"/>
    <w:rsid w:val="009D7BA4"/>
    <w:rsid w:val="009F4AF1"/>
    <w:rsid w:val="00A03192"/>
    <w:rsid w:val="00A175EC"/>
    <w:rsid w:val="00A81C01"/>
    <w:rsid w:val="00A82627"/>
    <w:rsid w:val="00AE6CAC"/>
    <w:rsid w:val="00B044E0"/>
    <w:rsid w:val="00B15F0E"/>
    <w:rsid w:val="00B46031"/>
    <w:rsid w:val="00B85CFE"/>
    <w:rsid w:val="00C0346C"/>
    <w:rsid w:val="00C22D1B"/>
    <w:rsid w:val="00CA38C6"/>
    <w:rsid w:val="00D22CD5"/>
    <w:rsid w:val="00D313C3"/>
    <w:rsid w:val="00D91908"/>
    <w:rsid w:val="00D96F21"/>
    <w:rsid w:val="00DC34FD"/>
    <w:rsid w:val="00DC60C1"/>
    <w:rsid w:val="00DD4805"/>
    <w:rsid w:val="00DF3C71"/>
    <w:rsid w:val="00E44E69"/>
    <w:rsid w:val="00E614B7"/>
    <w:rsid w:val="00E654CF"/>
    <w:rsid w:val="00EA1785"/>
    <w:rsid w:val="00EC5A59"/>
    <w:rsid w:val="00ED41FE"/>
    <w:rsid w:val="00ED6206"/>
    <w:rsid w:val="00F20FB7"/>
    <w:rsid w:val="00F60D1A"/>
    <w:rsid w:val="00F71796"/>
    <w:rsid w:val="00FA6B2D"/>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6F7DC3"/>
    <w:pPr>
      <w:tabs>
        <w:tab w:val="right" w:pos="9360"/>
      </w:tabs>
      <w:spacing w:line="276" w:lineRule="auto"/>
    </w:pPr>
    <w:rPr>
      <w:rFonts w:eastAsia="Arial"/>
      <w:b/>
      <w:bCs/>
      <w:lang w:val="en"/>
    </w:rPr>
  </w:style>
  <w:style w:type="paragraph" w:customStyle="1" w:styleId="GSApproverLine">
    <w:name w:val="GS Approver Line"/>
    <w:basedOn w:val="Normal"/>
    <w:qFormat/>
    <w:rsid w:val="003E50D3"/>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tu.edu/registrar/students/information/preferred-na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tes.google.com/mtu.edu/grad-school-form-submission/home" TargetMode="External"/><Relationship Id="rId4" Type="http://schemas.openxmlformats.org/officeDocument/2006/relationships/settings" Target="settings.xml"/><Relationship Id="rId9" Type="http://schemas.openxmlformats.org/officeDocument/2006/relationships/hyperlink" Target="https://www.mtu.edu/gradschool/prospective/directors/"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CE7499AE2CAF4282BCD233822C875E6A"/>
        <w:category>
          <w:name w:val="General"/>
          <w:gallery w:val="placeholder"/>
        </w:category>
        <w:types>
          <w:type w:val="bbPlcHdr"/>
        </w:types>
        <w:behaviors>
          <w:behavior w:val="content"/>
        </w:behaviors>
        <w:guid w:val="{2B78590F-AD01-4E72-B8D7-E148E086C128}"/>
      </w:docPartPr>
      <w:docPartBody>
        <w:p w:rsidR="00A73BB7" w:rsidRDefault="00A80A5B" w:rsidP="00A80A5B">
          <w:pPr>
            <w:pStyle w:val="CE7499AE2CAF4282BCD233822C875E6A"/>
          </w:pPr>
          <w:r w:rsidRPr="00A175EC">
            <w:rPr>
              <w:rStyle w:val="PlaceholderText"/>
              <w:color w:val="767171" w:themeColor="background2" w:themeShade="80"/>
            </w:rPr>
            <w:t>Semester</w:t>
          </w:r>
        </w:p>
      </w:docPartBody>
    </w:docPart>
    <w:docPart>
      <w:docPartPr>
        <w:name w:val="95EB01559E78419D88F1ECDAC3DF9D8E"/>
        <w:category>
          <w:name w:val="General"/>
          <w:gallery w:val="placeholder"/>
        </w:category>
        <w:types>
          <w:type w:val="bbPlcHdr"/>
        </w:types>
        <w:behaviors>
          <w:behavior w:val="content"/>
        </w:behaviors>
        <w:guid w:val="{8B2F8EAF-7D56-47DD-B17D-3011E01361CF}"/>
      </w:docPartPr>
      <w:docPartBody>
        <w:p w:rsidR="00A73BB7" w:rsidRDefault="00A80A5B" w:rsidP="00A80A5B">
          <w:pPr>
            <w:pStyle w:val="95EB01559E78419D88F1ECDAC3DF9D8E"/>
          </w:pPr>
          <w:r w:rsidRPr="00A175EC">
            <w:rPr>
              <w:rStyle w:val="PlaceholderText"/>
              <w:color w:val="767171" w:themeColor="background2" w:themeShade="80"/>
            </w:rPr>
            <w:t>Semester</w:t>
          </w:r>
        </w:p>
      </w:docPartBody>
    </w:docPart>
    <w:docPart>
      <w:docPartPr>
        <w:name w:val="C02F22F9A4D94142905DC6A3A9445B36"/>
        <w:category>
          <w:name w:val="General"/>
          <w:gallery w:val="placeholder"/>
        </w:category>
        <w:types>
          <w:type w:val="bbPlcHdr"/>
        </w:types>
        <w:behaviors>
          <w:behavior w:val="content"/>
        </w:behaviors>
        <w:guid w:val="{0DD9EA22-E1DA-4A4D-B795-9D3A014F734F}"/>
      </w:docPartPr>
      <w:docPartBody>
        <w:p w:rsidR="00A73BB7" w:rsidRDefault="00A80A5B" w:rsidP="00A80A5B">
          <w:pPr>
            <w:pStyle w:val="C02F22F9A4D94142905DC6A3A9445B36"/>
          </w:pPr>
          <w:r w:rsidRPr="00A175EC">
            <w:rPr>
              <w:rStyle w:val="PlaceholderText"/>
              <w:color w:val="767171" w:themeColor="background2" w:themeShade="80"/>
            </w:rPr>
            <w:t>Semester</w:t>
          </w:r>
        </w:p>
      </w:docPartBody>
    </w:docPart>
    <w:docPart>
      <w:docPartPr>
        <w:name w:val="C5A2DBC170B449DB86E8E8D34370B499"/>
        <w:category>
          <w:name w:val="General"/>
          <w:gallery w:val="placeholder"/>
        </w:category>
        <w:types>
          <w:type w:val="bbPlcHdr"/>
        </w:types>
        <w:behaviors>
          <w:behavior w:val="content"/>
        </w:behaviors>
        <w:guid w:val="{1EEF1841-4A90-461B-B641-3B436E94DACE}"/>
      </w:docPartPr>
      <w:docPartBody>
        <w:p w:rsidR="00A73BB7" w:rsidRDefault="00A80A5B" w:rsidP="00A80A5B">
          <w:pPr>
            <w:pStyle w:val="C5A2DBC170B449DB86E8E8D34370B499"/>
          </w:pPr>
          <w:r w:rsidRPr="00A175EC">
            <w:rPr>
              <w:rStyle w:val="PlaceholderText"/>
              <w:color w:val="767171" w:themeColor="background2" w:themeShade="80"/>
            </w:rPr>
            <w:t>Semester</w:t>
          </w:r>
        </w:p>
      </w:docPartBody>
    </w:docPart>
    <w:docPart>
      <w:docPartPr>
        <w:name w:val="12F1010E05B24097B02404CE28D651A8"/>
        <w:category>
          <w:name w:val="General"/>
          <w:gallery w:val="placeholder"/>
        </w:category>
        <w:types>
          <w:type w:val="bbPlcHdr"/>
        </w:types>
        <w:behaviors>
          <w:behavior w:val="content"/>
        </w:behaviors>
        <w:guid w:val="{7BF18584-687C-4ECF-804D-9098B5AA45DC}"/>
      </w:docPartPr>
      <w:docPartBody>
        <w:p w:rsidR="00A73BB7" w:rsidRDefault="00A80A5B" w:rsidP="00A80A5B">
          <w:pPr>
            <w:pStyle w:val="12F1010E05B24097B02404CE28D651A8"/>
          </w:pPr>
          <w:r w:rsidRPr="00A175EC">
            <w:rPr>
              <w:rStyle w:val="PlaceholderText"/>
              <w:color w:val="767171" w:themeColor="background2" w:themeShade="80"/>
            </w:rPr>
            <w:t>Semester</w:t>
          </w:r>
        </w:p>
      </w:docPartBody>
    </w:docPart>
    <w:docPart>
      <w:docPartPr>
        <w:name w:val="2F10830C49A2431B8281E14956E5F705"/>
        <w:category>
          <w:name w:val="General"/>
          <w:gallery w:val="placeholder"/>
        </w:category>
        <w:types>
          <w:type w:val="bbPlcHdr"/>
        </w:types>
        <w:behaviors>
          <w:behavior w:val="content"/>
        </w:behaviors>
        <w:guid w:val="{60597B5B-456A-42AC-A43B-59046D89DC5D}"/>
      </w:docPartPr>
      <w:docPartBody>
        <w:p w:rsidR="008A2697" w:rsidRDefault="008A2697" w:rsidP="008A2697">
          <w:pPr>
            <w:pStyle w:val="2F10830C49A2431B8281E14956E5F705"/>
          </w:pPr>
          <w:r w:rsidRPr="00DF3C71">
            <w:rPr>
              <w:rStyle w:val="PlaceholderText"/>
              <w:color w:val="767171" w:themeColor="background2" w:themeShade="80"/>
            </w:rPr>
            <w:t>Choose an item.</w:t>
          </w:r>
        </w:p>
      </w:docPartBody>
    </w:docPart>
    <w:docPart>
      <w:docPartPr>
        <w:name w:val="4DA205F04195403E8D7B0228AE6F3723"/>
        <w:category>
          <w:name w:val="General"/>
          <w:gallery w:val="placeholder"/>
        </w:category>
        <w:types>
          <w:type w:val="bbPlcHdr"/>
        </w:types>
        <w:behaviors>
          <w:behavior w:val="content"/>
        </w:behaviors>
        <w:guid w:val="{1D8128A5-9F90-45AA-92CD-F70174456D6A}"/>
      </w:docPartPr>
      <w:docPartBody>
        <w:p w:rsidR="008A2697" w:rsidRDefault="008A2697" w:rsidP="008A2697">
          <w:pPr>
            <w:pStyle w:val="4DA205F04195403E8D7B0228AE6F3723"/>
          </w:pPr>
          <w:r>
            <w:rPr>
              <w:rStyle w:val="GSGreyTExt"/>
              <w:color w:val="767171" w:themeColor="background2" w:themeShade="80"/>
            </w:rPr>
            <w:t>Name as it should appear on certificate</w:t>
          </w:r>
        </w:p>
      </w:docPartBody>
    </w:docPart>
    <w:docPart>
      <w:docPartPr>
        <w:name w:val="1CEAA4FEBF4F453BADD8FB7C818B2CA8"/>
        <w:category>
          <w:name w:val="General"/>
          <w:gallery w:val="placeholder"/>
        </w:category>
        <w:types>
          <w:type w:val="bbPlcHdr"/>
        </w:types>
        <w:behaviors>
          <w:behavior w:val="content"/>
        </w:behaviors>
        <w:guid w:val="{7E0AE47C-073F-4972-9483-F59A327305A7}"/>
      </w:docPartPr>
      <w:docPartBody>
        <w:p w:rsidR="008A2697" w:rsidRDefault="008A2697" w:rsidP="008A2697">
          <w:pPr>
            <w:pStyle w:val="1CEAA4FEBF4F453BADD8FB7C818B2CA8"/>
          </w:pPr>
          <w:r>
            <w:rPr>
              <w:rStyle w:val="GSGreyTExt"/>
              <w:color w:val="767171" w:themeColor="background2" w:themeShade="80"/>
            </w:rPr>
            <w:t>Enter name and address of the person to mail your certificate</w:t>
          </w:r>
        </w:p>
      </w:docPartBody>
    </w:docPart>
    <w:docPart>
      <w:docPartPr>
        <w:name w:val="5F03A665F7B146AA99841FB665C62485"/>
        <w:category>
          <w:name w:val="General"/>
          <w:gallery w:val="placeholder"/>
        </w:category>
        <w:types>
          <w:type w:val="bbPlcHdr"/>
        </w:types>
        <w:behaviors>
          <w:behavior w:val="content"/>
        </w:behaviors>
        <w:guid w:val="{BAFE6E3F-B6DD-473E-A595-69E62287A782}"/>
      </w:docPartPr>
      <w:docPartBody>
        <w:p w:rsidR="008A2697" w:rsidRDefault="008A2697" w:rsidP="008A2697">
          <w:pPr>
            <w:pStyle w:val="5F03A665F7B146AA99841FB665C62485"/>
          </w:pPr>
          <w:r w:rsidRPr="00F226F8">
            <w:rPr>
              <w:rStyle w:val="PlaceholderText"/>
              <w:color w:val="767171" w:themeColor="background2" w:themeShade="80"/>
            </w:rPr>
            <w:t>Type name of approv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211DDE"/>
    <w:rsid w:val="0025296D"/>
    <w:rsid w:val="002647DB"/>
    <w:rsid w:val="002C0E1D"/>
    <w:rsid w:val="004239D5"/>
    <w:rsid w:val="004316AD"/>
    <w:rsid w:val="008A2697"/>
    <w:rsid w:val="009270B0"/>
    <w:rsid w:val="00946F6A"/>
    <w:rsid w:val="009846DE"/>
    <w:rsid w:val="00A73BB7"/>
    <w:rsid w:val="00A80A5B"/>
    <w:rsid w:val="00B52BBA"/>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697"/>
    <w:rPr>
      <w:color w:val="808080"/>
    </w:rPr>
  </w:style>
  <w:style w:type="character" w:customStyle="1" w:styleId="GSGreyTExt">
    <w:name w:val="GS Grey TExt"/>
    <w:basedOn w:val="DefaultParagraphFont"/>
    <w:uiPriority w:val="1"/>
    <w:qFormat/>
    <w:rsid w:val="008A2697"/>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CE7499AE2CAF4282BCD233822C875E6A">
    <w:name w:val="CE7499AE2CAF4282BCD233822C875E6A"/>
    <w:rsid w:val="00A80A5B"/>
  </w:style>
  <w:style w:type="paragraph" w:customStyle="1" w:styleId="95EB01559E78419D88F1ECDAC3DF9D8E">
    <w:name w:val="95EB01559E78419D88F1ECDAC3DF9D8E"/>
    <w:rsid w:val="00A80A5B"/>
  </w:style>
  <w:style w:type="paragraph" w:customStyle="1" w:styleId="C02F22F9A4D94142905DC6A3A9445B36">
    <w:name w:val="C02F22F9A4D94142905DC6A3A9445B36"/>
    <w:rsid w:val="00A80A5B"/>
  </w:style>
  <w:style w:type="paragraph" w:customStyle="1" w:styleId="C5A2DBC170B449DB86E8E8D34370B499">
    <w:name w:val="C5A2DBC170B449DB86E8E8D34370B499"/>
    <w:rsid w:val="00A80A5B"/>
  </w:style>
  <w:style w:type="paragraph" w:customStyle="1" w:styleId="12F1010E05B24097B02404CE28D651A8">
    <w:name w:val="12F1010E05B24097B02404CE28D651A8"/>
    <w:rsid w:val="00A80A5B"/>
  </w:style>
  <w:style w:type="paragraph" w:customStyle="1" w:styleId="2F10830C49A2431B8281E14956E5F705">
    <w:name w:val="2F10830C49A2431B8281E14956E5F705"/>
    <w:rsid w:val="008A2697"/>
    <w:rPr>
      <w:kern w:val="2"/>
      <w14:ligatures w14:val="standardContextual"/>
    </w:rPr>
  </w:style>
  <w:style w:type="paragraph" w:customStyle="1" w:styleId="4DA205F04195403E8D7B0228AE6F3723">
    <w:name w:val="4DA205F04195403E8D7B0228AE6F3723"/>
    <w:rsid w:val="008A2697"/>
    <w:rPr>
      <w:kern w:val="2"/>
      <w14:ligatures w14:val="standardContextual"/>
    </w:rPr>
  </w:style>
  <w:style w:type="paragraph" w:customStyle="1" w:styleId="1CEAA4FEBF4F453BADD8FB7C818B2CA8">
    <w:name w:val="1CEAA4FEBF4F453BADD8FB7C818B2CA8"/>
    <w:rsid w:val="008A2697"/>
    <w:rPr>
      <w:kern w:val="2"/>
      <w14:ligatures w14:val="standardContextual"/>
    </w:rPr>
  </w:style>
  <w:style w:type="paragraph" w:customStyle="1" w:styleId="5F03A665F7B146AA99841FB665C62485">
    <w:name w:val="5F03A665F7B146AA99841FB665C62485"/>
    <w:rsid w:val="008A269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1570F-D368-482E-AD28-26DEEB9C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mane</cp:lastModifiedBy>
  <cp:revision>8</cp:revision>
  <cp:lastPrinted>2019-06-21T12:46:00Z</cp:lastPrinted>
  <dcterms:created xsi:type="dcterms:W3CDTF">2022-11-01T22:07:00Z</dcterms:created>
  <dcterms:modified xsi:type="dcterms:W3CDTF">2023-08-15T19:27:00Z</dcterms:modified>
</cp:coreProperties>
</file>